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DDC95" w14:textId="77777777" w:rsidR="00B91D4D" w:rsidRDefault="00B91D4D" w:rsidP="00B91D4D">
      <w:pPr>
        <w:pStyle w:val="BodyText"/>
        <w:jc w:val="center"/>
        <w:rPr>
          <w:rFonts w:ascii="Arial" w:hAnsi="Arial" w:cs="Arial"/>
          <w:b/>
          <w:szCs w:val="24"/>
        </w:rPr>
      </w:pPr>
      <w:bookmarkStart w:id="0" w:name="_Hlk4300554"/>
      <w:r>
        <w:rPr>
          <w:rFonts w:ascii="Arial" w:hAnsi="Arial" w:cs="Arial"/>
          <w:b/>
          <w:szCs w:val="24"/>
        </w:rPr>
        <w:t>IFT 466 Advanced Computer Networks</w:t>
      </w:r>
      <w:r>
        <w:rPr>
          <w:rFonts w:ascii="Arial" w:hAnsi="Arial" w:cs="Arial"/>
          <w:b/>
          <w:szCs w:val="24"/>
        </w:rPr>
        <w:br/>
      </w:r>
    </w:p>
    <w:p w14:paraId="04541A59" w14:textId="3ECCB0A8" w:rsidR="00B91D4D" w:rsidRDefault="008F4A9C" w:rsidP="00B91D4D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Lab </w:t>
      </w:r>
      <w:r w:rsidR="00AB1E80">
        <w:rPr>
          <w:rFonts w:ascii="Arial" w:hAnsi="Arial" w:cs="Arial"/>
          <w:b/>
          <w:sz w:val="24"/>
          <w:szCs w:val="24"/>
        </w:rPr>
        <w:t>1</w:t>
      </w:r>
      <w:r w:rsidR="00796324">
        <w:rPr>
          <w:rFonts w:ascii="Arial" w:hAnsi="Arial" w:cs="Arial"/>
          <w:b/>
          <w:sz w:val="24"/>
          <w:szCs w:val="24"/>
        </w:rPr>
        <w:t>7</w:t>
      </w:r>
      <w:r w:rsidR="00E16A9B">
        <w:rPr>
          <w:rFonts w:ascii="Arial" w:hAnsi="Arial" w:cs="Arial"/>
          <w:b/>
          <w:sz w:val="24"/>
          <w:szCs w:val="24"/>
        </w:rPr>
        <w:br/>
        <w:t>BGP – Advanced</w:t>
      </w:r>
      <w:r w:rsidR="00B91D4D">
        <w:rPr>
          <w:rFonts w:ascii="Arial" w:hAnsi="Arial" w:cs="Arial"/>
          <w:b/>
          <w:sz w:val="24"/>
          <w:szCs w:val="24"/>
        </w:rPr>
        <w:t xml:space="preserve"> Configuration</w:t>
      </w:r>
    </w:p>
    <w:p w14:paraId="2983701F" w14:textId="77777777" w:rsidR="00B91D4D" w:rsidRDefault="00B91D4D" w:rsidP="00B91D4D">
      <w:pPr>
        <w:pStyle w:val="BodyText"/>
        <w:rPr>
          <w:rFonts w:ascii="Arial" w:hAnsi="Arial" w:cs="Arial"/>
          <w:szCs w:val="24"/>
        </w:rPr>
      </w:pPr>
    </w:p>
    <w:bookmarkEnd w:id="0"/>
    <w:p w14:paraId="32711A0C" w14:textId="5AC5315A" w:rsidR="00B91D4D" w:rsidRPr="00ED7FB4" w:rsidRDefault="00B91D4D" w:rsidP="00B91D4D">
      <w:pPr>
        <w:pStyle w:val="BodyText"/>
        <w:jc w:val="center"/>
        <w:rPr>
          <w:rFonts w:ascii="Arial" w:hAnsi="Arial" w:cs="Arial"/>
          <w:szCs w:val="24"/>
        </w:rPr>
      </w:pPr>
    </w:p>
    <w:p w14:paraId="38010E75" w14:textId="77777777" w:rsidR="00B91D4D" w:rsidRDefault="00B91D4D" w:rsidP="00B91D4D">
      <w:pPr>
        <w:pStyle w:val="NoSpacing"/>
        <w:rPr>
          <w:rFonts w:ascii="Arial" w:hAnsi="Arial" w:cs="Arial"/>
          <w:b/>
          <w:color w:val="FF0000"/>
          <w:sz w:val="18"/>
          <w:szCs w:val="18"/>
        </w:rPr>
      </w:pPr>
    </w:p>
    <w:p w14:paraId="1B947F04" w14:textId="77777777" w:rsidR="00B91D4D" w:rsidRPr="002C6076" w:rsidRDefault="00B91D4D" w:rsidP="00B91D4D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/>
        <w:t>Objective</w:t>
      </w:r>
      <w:r>
        <w:rPr>
          <w:rFonts w:ascii="Arial" w:hAnsi="Arial" w:cs="Arial"/>
          <w:b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t>Demonstrate how to configure the Border Gateway Protocol (BGP) in a network topology.</w:t>
      </w:r>
      <w:r>
        <w:rPr>
          <w:rFonts w:ascii="Arial" w:hAnsi="Arial" w:cs="Arial"/>
          <w:sz w:val="20"/>
          <w:szCs w:val="20"/>
        </w:rPr>
        <w:br/>
      </w:r>
    </w:p>
    <w:p w14:paraId="2AD96E22" w14:textId="77777777" w:rsidR="00B91D4D" w:rsidRPr="00FC70D4" w:rsidRDefault="00B91D4D" w:rsidP="00B91D4D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FC70D4">
        <w:rPr>
          <w:rFonts w:ascii="Arial" w:hAnsi="Arial" w:cs="Arial"/>
          <w:sz w:val="20"/>
          <w:szCs w:val="20"/>
        </w:rPr>
        <w:t>Setup up the following topology on Packet Tracer</w:t>
      </w:r>
      <w:r>
        <w:rPr>
          <w:rFonts w:ascii="Arial" w:hAnsi="Arial" w:cs="Arial"/>
          <w:sz w:val="20"/>
          <w:szCs w:val="20"/>
        </w:rPr>
        <w:t xml:space="preserve"> </w:t>
      </w:r>
    </w:p>
    <w:p w14:paraId="7262D23C" w14:textId="77777777" w:rsidR="00B91D4D" w:rsidRDefault="00B91D4D"/>
    <w:p w14:paraId="5428375D" w14:textId="77777777" w:rsidR="00A20B1E" w:rsidRDefault="00A20B1E" w:rsidP="00B91D4D">
      <w:pPr>
        <w:jc w:val="center"/>
      </w:pPr>
      <w:r>
        <w:rPr>
          <w:noProof/>
        </w:rPr>
        <w:drawing>
          <wp:inline distT="0" distB="0" distL="0" distR="0" wp14:anchorId="78E9297C" wp14:editId="23E95FBA">
            <wp:extent cx="3232150" cy="2470730"/>
            <wp:effectExtent l="0" t="0" r="635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155" cy="2477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E0D676" w14:textId="77777777" w:rsidR="00B91D4D" w:rsidRDefault="00B91D4D">
      <w:r>
        <w:rPr>
          <w:noProof/>
        </w:rPr>
        <w:drawing>
          <wp:anchor distT="0" distB="0" distL="114300" distR="114300" simplePos="0" relativeHeight="251659264" behindDoc="1" locked="0" layoutInCell="1" allowOverlap="1" wp14:anchorId="4B0A28C7" wp14:editId="4F0D8AFC">
            <wp:simplePos x="0" y="0"/>
            <wp:positionH relativeFrom="margin">
              <wp:posOffset>2419350</wp:posOffset>
            </wp:positionH>
            <wp:positionV relativeFrom="paragraph">
              <wp:posOffset>258128</wp:posOffset>
            </wp:positionV>
            <wp:extent cx="1095375" cy="448310"/>
            <wp:effectExtent l="0" t="0" r="9525" b="8890"/>
            <wp:wrapNone/>
            <wp:docPr id="13" name="Picture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902105" w14:textId="3250FE13" w:rsidR="00B91D4D" w:rsidRPr="00885327" w:rsidRDefault="00885327">
      <w:pPr>
        <w:rPr>
          <w:sz w:val="48"/>
          <w:szCs w:val="48"/>
        </w:rPr>
      </w:pPr>
      <w:r>
        <w:t xml:space="preserve">                                                                                                       </w:t>
      </w:r>
      <w:r w:rsidRPr="00885327">
        <w:rPr>
          <w:sz w:val="48"/>
          <w:szCs w:val="48"/>
        </w:rPr>
        <w:sym w:font="Wingdings" w:char="F0FC"/>
      </w:r>
    </w:p>
    <w:p w14:paraId="5D4F807A" w14:textId="77777777" w:rsidR="00B91D4D" w:rsidRDefault="00B91D4D"/>
    <w:p w14:paraId="4E00A2FC" w14:textId="77777777" w:rsidR="00A20B1E" w:rsidRPr="00B91D4D" w:rsidRDefault="00A20B1E" w:rsidP="00B91D4D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B91D4D">
        <w:rPr>
          <w:rFonts w:ascii="Arial" w:hAnsi="Arial" w:cs="Arial"/>
          <w:sz w:val="20"/>
          <w:szCs w:val="20"/>
        </w:rPr>
        <w:t xml:space="preserve">Configure the PCs &amp; Routers </w:t>
      </w:r>
      <w:r w:rsidR="00B91D4D">
        <w:rPr>
          <w:rFonts w:ascii="Arial" w:hAnsi="Arial" w:cs="Arial"/>
          <w:sz w:val="20"/>
          <w:szCs w:val="20"/>
        </w:rPr>
        <w:t xml:space="preserve">(both Fast Ethernet and Serial interfaces) </w:t>
      </w:r>
      <w:r w:rsidRPr="00B91D4D">
        <w:rPr>
          <w:rFonts w:ascii="Arial" w:hAnsi="Arial" w:cs="Arial"/>
          <w:sz w:val="20"/>
          <w:szCs w:val="20"/>
        </w:rPr>
        <w:t>with IP addresses.</w:t>
      </w:r>
    </w:p>
    <w:p w14:paraId="09796F26" w14:textId="77777777" w:rsidR="00A20B1E" w:rsidRDefault="00A20B1E"/>
    <w:p w14:paraId="12A9B0DE" w14:textId="77777777" w:rsidR="00B91D4D" w:rsidRDefault="00B91D4D">
      <w:r>
        <w:rPr>
          <w:noProof/>
        </w:rPr>
        <w:drawing>
          <wp:anchor distT="0" distB="0" distL="114300" distR="114300" simplePos="0" relativeHeight="251661312" behindDoc="1" locked="0" layoutInCell="1" allowOverlap="1" wp14:anchorId="12BE20F7" wp14:editId="52096013">
            <wp:simplePos x="0" y="0"/>
            <wp:positionH relativeFrom="margin">
              <wp:posOffset>2452687</wp:posOffset>
            </wp:positionH>
            <wp:positionV relativeFrom="paragraph">
              <wp:posOffset>224790</wp:posOffset>
            </wp:positionV>
            <wp:extent cx="1095375" cy="448310"/>
            <wp:effectExtent l="0" t="0" r="9525" b="889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F2E0A2" w14:textId="16AD4623" w:rsidR="00B91D4D" w:rsidRDefault="00885327">
      <w:r>
        <w:t xml:space="preserve">                                                                                                        </w:t>
      </w:r>
      <w:r w:rsidRPr="00885327">
        <w:rPr>
          <w:sz w:val="48"/>
          <w:szCs w:val="48"/>
        </w:rPr>
        <w:sym w:font="Wingdings" w:char="F0FC"/>
      </w:r>
    </w:p>
    <w:p w14:paraId="0AA0723C" w14:textId="77777777" w:rsidR="00B91D4D" w:rsidRDefault="00B91D4D"/>
    <w:p w14:paraId="484B10EF" w14:textId="77777777" w:rsidR="00B91D4D" w:rsidRDefault="00B91D4D"/>
    <w:p w14:paraId="02D56FF4" w14:textId="5A033C69" w:rsidR="00B91D4D" w:rsidRDefault="00B91D4D"/>
    <w:p w14:paraId="49316581" w14:textId="77777777" w:rsidR="00AB1E80" w:rsidRDefault="00AB1E80"/>
    <w:p w14:paraId="51348FEC" w14:textId="77777777" w:rsidR="00B91D4D" w:rsidRDefault="00B91D4D"/>
    <w:p w14:paraId="688237FC" w14:textId="77777777" w:rsidR="00A20B1E" w:rsidRDefault="00B91D4D" w:rsidP="00B91D4D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ow we will configure R</w:t>
      </w:r>
      <w:r w:rsidR="00A20B1E" w:rsidRPr="00B91D4D">
        <w:rPr>
          <w:rFonts w:ascii="Arial" w:hAnsi="Arial" w:cs="Arial"/>
          <w:sz w:val="20"/>
          <w:szCs w:val="20"/>
        </w:rPr>
        <w:t>outers</w:t>
      </w:r>
      <w:r>
        <w:rPr>
          <w:rFonts w:ascii="Arial" w:hAnsi="Arial" w:cs="Arial"/>
          <w:sz w:val="20"/>
          <w:szCs w:val="20"/>
        </w:rPr>
        <w:t xml:space="preserve"> 1 &amp; 2</w:t>
      </w:r>
      <w:r w:rsidRPr="00B91D4D">
        <w:rPr>
          <w:rFonts w:ascii="Arial" w:hAnsi="Arial" w:cs="Arial"/>
          <w:sz w:val="20"/>
          <w:szCs w:val="20"/>
        </w:rPr>
        <w:t xml:space="preserve"> with BGP</w:t>
      </w:r>
    </w:p>
    <w:p w14:paraId="66AABAED" w14:textId="77777777" w:rsidR="00B91D4D" w:rsidRDefault="00B91D4D" w:rsidP="00B91D4D">
      <w:pPr>
        <w:pStyle w:val="NoSpacing"/>
        <w:ind w:left="360"/>
        <w:rPr>
          <w:rFonts w:ascii="Arial" w:hAnsi="Arial" w:cs="Arial"/>
          <w:sz w:val="20"/>
          <w:szCs w:val="20"/>
        </w:rPr>
      </w:pPr>
    </w:p>
    <w:p w14:paraId="3ED20405" w14:textId="77777777" w:rsidR="00B91D4D" w:rsidRPr="00B91D4D" w:rsidRDefault="00B91D4D" w:rsidP="00B91D4D">
      <w:pPr>
        <w:pStyle w:val="NoSpacing"/>
        <w:ind w:left="360"/>
        <w:rPr>
          <w:rFonts w:ascii="Arial" w:hAnsi="Arial" w:cs="Arial"/>
          <w:sz w:val="20"/>
          <w:szCs w:val="20"/>
        </w:rPr>
      </w:pPr>
    </w:p>
    <w:p w14:paraId="19F0F934" w14:textId="77777777" w:rsidR="00B91D4D" w:rsidRDefault="00B91D4D" w:rsidP="00B91D4D">
      <w:pPr>
        <w:jc w:val="center"/>
      </w:pPr>
      <w:r>
        <w:rPr>
          <w:noProof/>
        </w:rPr>
        <w:drawing>
          <wp:inline distT="0" distB="0" distL="0" distR="0" wp14:anchorId="530174BE" wp14:editId="79E884B9">
            <wp:extent cx="3663950" cy="1562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95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4FB02" w14:textId="77777777" w:rsidR="00C8532C" w:rsidRDefault="00B91D4D" w:rsidP="00B91D4D">
      <w:pPr>
        <w:jc w:val="center"/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68389608" wp14:editId="0BB4ABD7">
            <wp:simplePos x="0" y="0"/>
            <wp:positionH relativeFrom="margin">
              <wp:posOffset>2662238</wp:posOffset>
            </wp:positionH>
            <wp:positionV relativeFrom="paragraph">
              <wp:posOffset>1837690</wp:posOffset>
            </wp:positionV>
            <wp:extent cx="1095375" cy="448310"/>
            <wp:effectExtent l="0" t="0" r="9525" b="8890"/>
            <wp:wrapNone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18F7">
        <w:rPr>
          <w:noProof/>
        </w:rPr>
        <w:drawing>
          <wp:inline distT="0" distB="0" distL="0" distR="0" wp14:anchorId="0AE40B4D" wp14:editId="69925147">
            <wp:extent cx="3782916" cy="1839312"/>
            <wp:effectExtent l="0" t="0" r="8255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9831" cy="1896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6E61A2" w14:textId="74A1CE4A" w:rsidR="00B91D4D" w:rsidRDefault="00B52B23" w:rsidP="00B91D4D">
      <w:pPr>
        <w:pStyle w:val="NoSpacing"/>
      </w:pPr>
      <w:r>
        <w:t xml:space="preserve">                                                                                                              </w:t>
      </w:r>
      <w:r w:rsidRPr="00885327">
        <w:rPr>
          <w:sz w:val="48"/>
          <w:szCs w:val="48"/>
        </w:rPr>
        <w:sym w:font="Wingdings" w:char="F0FC"/>
      </w:r>
    </w:p>
    <w:p w14:paraId="0219611F" w14:textId="77777777" w:rsidR="00B91D4D" w:rsidRDefault="00B91D4D" w:rsidP="00B91D4D">
      <w:pPr>
        <w:pStyle w:val="NoSpacing"/>
        <w:rPr>
          <w:rFonts w:ascii="Arial" w:hAnsi="Arial" w:cs="Arial"/>
          <w:sz w:val="20"/>
          <w:szCs w:val="20"/>
        </w:rPr>
      </w:pPr>
    </w:p>
    <w:p w14:paraId="22AFA014" w14:textId="77777777" w:rsidR="00497AB7" w:rsidRDefault="00A53AE3" w:rsidP="00B91D4D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B91D4D">
        <w:rPr>
          <w:rFonts w:ascii="Arial" w:hAnsi="Arial" w:cs="Arial"/>
          <w:sz w:val="20"/>
          <w:szCs w:val="20"/>
        </w:rPr>
        <w:t>Now configure router 3 your self</w:t>
      </w:r>
    </w:p>
    <w:p w14:paraId="469CF37D" w14:textId="77777777" w:rsidR="00B91D4D" w:rsidRDefault="00B91D4D" w:rsidP="00B91D4D">
      <w:pPr>
        <w:pStyle w:val="NoSpacing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2D44F580" wp14:editId="43757AFF">
            <wp:simplePos x="0" y="0"/>
            <wp:positionH relativeFrom="margin">
              <wp:posOffset>2624138</wp:posOffset>
            </wp:positionH>
            <wp:positionV relativeFrom="paragraph">
              <wp:posOffset>73660</wp:posOffset>
            </wp:positionV>
            <wp:extent cx="1095375" cy="448310"/>
            <wp:effectExtent l="0" t="0" r="9525" b="8890"/>
            <wp:wrapNone/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35D330" w14:textId="08E352AB" w:rsidR="00B91D4D" w:rsidRDefault="00B52B23" w:rsidP="00B91D4D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  </w:t>
      </w:r>
      <w:r w:rsidRPr="00885327">
        <w:rPr>
          <w:sz w:val="48"/>
          <w:szCs w:val="48"/>
        </w:rPr>
        <w:sym w:font="Wingdings" w:char="F0FC"/>
      </w:r>
    </w:p>
    <w:p w14:paraId="3631AE5B" w14:textId="77777777" w:rsidR="00A53AE3" w:rsidRDefault="00A53AE3"/>
    <w:p w14:paraId="2AFAA051" w14:textId="77777777" w:rsidR="00B91D4D" w:rsidRPr="00B91D4D" w:rsidRDefault="00B91D4D" w:rsidP="00B91D4D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B91D4D">
        <w:rPr>
          <w:rFonts w:ascii="Arial" w:hAnsi="Arial" w:cs="Arial"/>
          <w:sz w:val="20"/>
          <w:szCs w:val="20"/>
        </w:rPr>
        <w:t>Now let’s check our</w:t>
      </w:r>
      <w:r w:rsidR="00B546E6">
        <w:rPr>
          <w:rFonts w:ascii="Arial" w:hAnsi="Arial" w:cs="Arial"/>
          <w:sz w:val="20"/>
          <w:szCs w:val="20"/>
        </w:rPr>
        <w:t xml:space="preserve"> route tables, like on R2 below </w:t>
      </w:r>
      <w:r w:rsidR="00B546E6"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br/>
      </w:r>
    </w:p>
    <w:p w14:paraId="6BE5134C" w14:textId="77777777" w:rsidR="00B91D4D" w:rsidRDefault="00B91D4D" w:rsidP="00B91D4D">
      <w:pPr>
        <w:jc w:val="center"/>
      </w:pPr>
      <w:r>
        <w:rPr>
          <w:noProof/>
        </w:rPr>
        <w:drawing>
          <wp:inline distT="0" distB="0" distL="0" distR="0" wp14:anchorId="70EA5A36" wp14:editId="09A1802C">
            <wp:extent cx="4335881" cy="1428750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457" cy="1435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7AB7E2" w14:textId="13BECACA" w:rsidR="00B546E6" w:rsidRDefault="00B546E6" w:rsidP="00B91D4D">
      <w:r>
        <w:rPr>
          <w:noProof/>
        </w:rPr>
        <w:drawing>
          <wp:anchor distT="0" distB="0" distL="114300" distR="114300" simplePos="0" relativeHeight="251667456" behindDoc="1" locked="0" layoutInCell="1" allowOverlap="1" wp14:anchorId="66590788" wp14:editId="437FA64A">
            <wp:simplePos x="0" y="0"/>
            <wp:positionH relativeFrom="margin">
              <wp:posOffset>2561907</wp:posOffset>
            </wp:positionH>
            <wp:positionV relativeFrom="paragraph">
              <wp:posOffset>-29210</wp:posOffset>
            </wp:positionV>
            <wp:extent cx="1095375" cy="448310"/>
            <wp:effectExtent l="0" t="0" r="9525" b="8890"/>
            <wp:wrapNone/>
            <wp:docPr id="10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55BD">
        <w:t xml:space="preserve">                                                                                                            </w:t>
      </w:r>
      <w:r w:rsidR="00FA55BD" w:rsidRPr="00885327">
        <w:rPr>
          <w:sz w:val="48"/>
          <w:szCs w:val="48"/>
        </w:rPr>
        <w:sym w:font="Wingdings" w:char="F0FC"/>
      </w:r>
    </w:p>
    <w:p w14:paraId="08ED22D6" w14:textId="11AB8602" w:rsidR="00B546E6" w:rsidRDefault="00936AFC" w:rsidP="00B546E6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>
        <w:rPr>
          <w:noProof/>
        </w:rPr>
        <w:lastRenderedPageBreak/>
        <w:drawing>
          <wp:anchor distT="0" distB="0" distL="114300" distR="114300" simplePos="0" relativeHeight="251669504" behindDoc="1" locked="0" layoutInCell="1" allowOverlap="1" wp14:anchorId="3962D25B" wp14:editId="3D812F49">
            <wp:simplePos x="0" y="0"/>
            <wp:positionH relativeFrom="margin">
              <wp:posOffset>2509520</wp:posOffset>
            </wp:positionH>
            <wp:positionV relativeFrom="paragraph">
              <wp:posOffset>1271588</wp:posOffset>
            </wp:positionV>
            <wp:extent cx="1095375" cy="448310"/>
            <wp:effectExtent l="0" t="0" r="9525" b="8890"/>
            <wp:wrapNone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546E6" w:rsidRPr="00B546E6">
        <w:rPr>
          <w:rFonts w:ascii="Arial" w:hAnsi="Arial" w:cs="Arial"/>
          <w:sz w:val="20"/>
          <w:szCs w:val="20"/>
        </w:rPr>
        <w:t>Did you notice anything wrong with the route tables, perhaps on R1</w:t>
      </w:r>
      <w:r w:rsidR="00B546E6">
        <w:rPr>
          <w:rFonts w:ascii="Arial" w:hAnsi="Arial" w:cs="Arial"/>
          <w:sz w:val="20"/>
          <w:szCs w:val="20"/>
        </w:rPr>
        <w:t>?</w:t>
      </w:r>
      <w:r w:rsidR="00B546E6">
        <w:rPr>
          <w:rFonts w:ascii="Arial" w:hAnsi="Arial" w:cs="Arial"/>
          <w:sz w:val="20"/>
          <w:szCs w:val="20"/>
        </w:rPr>
        <w:br/>
      </w:r>
      <w:r w:rsidR="00B546E6">
        <w:rPr>
          <w:rFonts w:ascii="Arial" w:hAnsi="Arial" w:cs="Arial"/>
          <w:sz w:val="20"/>
          <w:szCs w:val="20"/>
        </w:rPr>
        <w:br/>
        <w:t xml:space="preserve">You may have noticed the error already in the configuration of R2 and made the correct change. </w:t>
      </w:r>
      <w:r w:rsidR="00B546E6">
        <w:rPr>
          <w:rFonts w:ascii="Arial" w:hAnsi="Arial" w:cs="Arial"/>
          <w:sz w:val="20"/>
          <w:szCs w:val="20"/>
        </w:rPr>
        <w:br/>
      </w:r>
      <w:r w:rsidR="00B546E6">
        <w:rPr>
          <w:rFonts w:ascii="Arial" w:hAnsi="Arial" w:cs="Arial"/>
          <w:sz w:val="20"/>
          <w:szCs w:val="20"/>
        </w:rPr>
        <w:br/>
        <w:t xml:space="preserve">Does R2 advertise the right network? </w:t>
      </w:r>
      <w:r w:rsidR="00B546E6">
        <w:rPr>
          <w:rFonts w:ascii="Arial" w:hAnsi="Arial" w:cs="Arial"/>
          <w:sz w:val="20"/>
          <w:szCs w:val="20"/>
        </w:rPr>
        <w:br/>
      </w:r>
      <w:r w:rsidR="00B546E6">
        <w:rPr>
          <w:rFonts w:ascii="Arial" w:hAnsi="Arial" w:cs="Arial"/>
          <w:sz w:val="20"/>
          <w:szCs w:val="20"/>
        </w:rPr>
        <w:br/>
        <w:t>You may need to go into R2 and make the change.</w:t>
      </w:r>
      <w:r w:rsidR="00B546E6">
        <w:rPr>
          <w:rFonts w:ascii="Arial" w:hAnsi="Arial" w:cs="Arial"/>
          <w:sz w:val="20"/>
          <w:szCs w:val="20"/>
        </w:rPr>
        <w:br/>
      </w:r>
      <w:r w:rsidR="00B546E6">
        <w:rPr>
          <w:rFonts w:ascii="Arial" w:hAnsi="Arial" w:cs="Arial"/>
          <w:sz w:val="20"/>
          <w:szCs w:val="20"/>
        </w:rPr>
        <w:br/>
      </w:r>
    </w:p>
    <w:p w14:paraId="0C5E1508" w14:textId="63D230EB" w:rsidR="00B546E6" w:rsidRDefault="00936AFC" w:rsidP="00B546E6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</w:t>
      </w:r>
      <w:r w:rsidRPr="00885327">
        <w:rPr>
          <w:sz w:val="48"/>
          <w:szCs w:val="48"/>
        </w:rPr>
        <w:sym w:font="Wingdings" w:char="F0FC"/>
      </w:r>
    </w:p>
    <w:p w14:paraId="10598A9B" w14:textId="77777777" w:rsidR="00B546E6" w:rsidRPr="00B546E6" w:rsidRDefault="00B546E6" w:rsidP="00B546E6">
      <w:pPr>
        <w:pStyle w:val="NoSpacing"/>
        <w:rPr>
          <w:rFonts w:ascii="Arial" w:hAnsi="Arial" w:cs="Arial"/>
          <w:sz w:val="20"/>
          <w:szCs w:val="20"/>
        </w:rPr>
      </w:pPr>
    </w:p>
    <w:p w14:paraId="562726B6" w14:textId="77777777" w:rsidR="00B91D4D" w:rsidRPr="00B546E6" w:rsidRDefault="00B546E6" w:rsidP="00B546E6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s well as using the show </w:t>
      </w:r>
      <w:proofErr w:type="spellStart"/>
      <w:r>
        <w:rPr>
          <w:rFonts w:ascii="Arial" w:hAnsi="Arial" w:cs="Arial"/>
          <w:sz w:val="20"/>
          <w:szCs w:val="20"/>
        </w:rPr>
        <w:t>ip</w:t>
      </w:r>
      <w:proofErr w:type="spellEnd"/>
      <w:r>
        <w:rPr>
          <w:rFonts w:ascii="Arial" w:hAnsi="Arial" w:cs="Arial"/>
          <w:sz w:val="20"/>
          <w:szCs w:val="20"/>
        </w:rPr>
        <w:t xml:space="preserve"> route command to view the route tables, we can also use the show </w:t>
      </w:r>
      <w:proofErr w:type="spellStart"/>
      <w:r>
        <w:rPr>
          <w:rFonts w:ascii="Arial" w:hAnsi="Arial" w:cs="Arial"/>
          <w:sz w:val="20"/>
          <w:szCs w:val="20"/>
        </w:rPr>
        <w:t>ip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bgp</w:t>
      </w:r>
      <w:proofErr w:type="spellEnd"/>
      <w:r>
        <w:rPr>
          <w:rFonts w:ascii="Arial" w:hAnsi="Arial" w:cs="Arial"/>
          <w:sz w:val="20"/>
          <w:szCs w:val="20"/>
        </w:rPr>
        <w:t xml:space="preserve"> summary command to view our neighbor routers.</w:t>
      </w:r>
    </w:p>
    <w:p w14:paraId="3704FC1E" w14:textId="77777777" w:rsidR="00B91D4D" w:rsidRDefault="00B91D4D"/>
    <w:p w14:paraId="5548E93B" w14:textId="77777777" w:rsidR="00B04037" w:rsidRDefault="00A53AE3" w:rsidP="00B546E6">
      <w:pPr>
        <w:jc w:val="center"/>
      </w:pPr>
      <w:r>
        <w:rPr>
          <w:noProof/>
        </w:rPr>
        <w:drawing>
          <wp:inline distT="0" distB="0" distL="0" distR="0" wp14:anchorId="0FEC0FD4" wp14:editId="0447CB9A">
            <wp:extent cx="4404706" cy="14954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074" cy="149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546E6">
        <w:br/>
      </w:r>
    </w:p>
    <w:p w14:paraId="69287092" w14:textId="77777777" w:rsidR="00B04037" w:rsidRPr="00B546E6" w:rsidRDefault="00B04037" w:rsidP="00B546E6">
      <w:pPr>
        <w:pStyle w:val="NoSpacing"/>
        <w:ind w:left="360"/>
        <w:rPr>
          <w:rFonts w:ascii="Arial" w:hAnsi="Arial" w:cs="Arial"/>
          <w:sz w:val="20"/>
          <w:szCs w:val="20"/>
        </w:rPr>
      </w:pPr>
      <w:r w:rsidRPr="00B546E6">
        <w:rPr>
          <w:rFonts w:ascii="Arial" w:hAnsi="Arial" w:cs="Arial"/>
          <w:sz w:val="20"/>
          <w:szCs w:val="20"/>
        </w:rPr>
        <w:t>Run the same show command on R2</w:t>
      </w:r>
      <w:r w:rsidR="00B546E6">
        <w:rPr>
          <w:rFonts w:ascii="Arial" w:hAnsi="Arial" w:cs="Arial"/>
          <w:sz w:val="20"/>
          <w:szCs w:val="20"/>
        </w:rPr>
        <w:br/>
      </w:r>
    </w:p>
    <w:p w14:paraId="4F737FB5" w14:textId="77777777" w:rsidR="00B04037" w:rsidRDefault="00B04037" w:rsidP="00B546E6">
      <w:pPr>
        <w:jc w:val="center"/>
      </w:pPr>
      <w:r>
        <w:rPr>
          <w:noProof/>
        </w:rPr>
        <w:drawing>
          <wp:inline distT="0" distB="0" distL="0" distR="0" wp14:anchorId="0E0EC09A" wp14:editId="2C14A149">
            <wp:extent cx="4214070" cy="1676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7789" cy="1677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F72776" w14:textId="77777777" w:rsidR="00B04037" w:rsidRDefault="00B546E6">
      <w:r>
        <w:rPr>
          <w:noProof/>
        </w:rPr>
        <w:drawing>
          <wp:anchor distT="0" distB="0" distL="114300" distR="114300" simplePos="0" relativeHeight="251671552" behindDoc="1" locked="0" layoutInCell="1" allowOverlap="1" wp14:anchorId="74EC810A" wp14:editId="365068C8">
            <wp:simplePos x="0" y="0"/>
            <wp:positionH relativeFrom="margin">
              <wp:posOffset>2509520</wp:posOffset>
            </wp:positionH>
            <wp:positionV relativeFrom="paragraph">
              <wp:posOffset>241618</wp:posOffset>
            </wp:positionV>
            <wp:extent cx="1095375" cy="448310"/>
            <wp:effectExtent l="0" t="0" r="9525" b="8890"/>
            <wp:wrapNone/>
            <wp:docPr id="12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B19223" w14:textId="4DD1C22E" w:rsidR="005518F7" w:rsidRDefault="00FA55BD">
      <w:r>
        <w:t xml:space="preserve">                                                                                                          </w:t>
      </w:r>
      <w:r w:rsidRPr="00885327">
        <w:rPr>
          <w:sz w:val="48"/>
          <w:szCs w:val="48"/>
        </w:rPr>
        <w:sym w:font="Wingdings" w:char="F0FC"/>
      </w:r>
    </w:p>
    <w:p w14:paraId="04D8F7F9" w14:textId="4D35E245" w:rsidR="005518F7" w:rsidRPr="001E07D4" w:rsidRDefault="005518F7" w:rsidP="001E07D4">
      <w:pPr>
        <w:pStyle w:val="NoSpacing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B546E6">
        <w:rPr>
          <w:rFonts w:ascii="Arial" w:hAnsi="Arial" w:cs="Arial"/>
          <w:sz w:val="20"/>
          <w:szCs w:val="20"/>
        </w:rPr>
        <w:t xml:space="preserve">Now </w:t>
      </w:r>
      <w:r w:rsidR="00B546E6">
        <w:rPr>
          <w:rFonts w:ascii="Arial" w:hAnsi="Arial" w:cs="Arial"/>
          <w:sz w:val="20"/>
          <w:szCs w:val="20"/>
        </w:rPr>
        <w:t xml:space="preserve">you should be able to </w:t>
      </w:r>
      <w:r w:rsidRPr="00B546E6">
        <w:rPr>
          <w:rFonts w:ascii="Arial" w:hAnsi="Arial" w:cs="Arial"/>
          <w:sz w:val="20"/>
          <w:szCs w:val="20"/>
        </w:rPr>
        <w:t>Ping PC2</w:t>
      </w:r>
      <w:r w:rsidR="008B0352" w:rsidRPr="00B546E6">
        <w:rPr>
          <w:rFonts w:ascii="Arial" w:hAnsi="Arial" w:cs="Arial"/>
          <w:sz w:val="20"/>
          <w:szCs w:val="20"/>
        </w:rPr>
        <w:t xml:space="preserve"> from PC1</w:t>
      </w:r>
      <w:r w:rsidR="00B546E6">
        <w:rPr>
          <w:noProof/>
        </w:rPr>
        <w:drawing>
          <wp:anchor distT="0" distB="0" distL="114300" distR="114300" simplePos="0" relativeHeight="251673600" behindDoc="1" locked="0" layoutInCell="1" allowOverlap="1" wp14:anchorId="3E0591D1" wp14:editId="2070E4E0">
            <wp:simplePos x="0" y="0"/>
            <wp:positionH relativeFrom="margin">
              <wp:posOffset>2481263</wp:posOffset>
            </wp:positionH>
            <wp:positionV relativeFrom="paragraph">
              <wp:posOffset>195898</wp:posOffset>
            </wp:positionV>
            <wp:extent cx="1095375" cy="448310"/>
            <wp:effectExtent l="0" t="0" r="9525" b="8890"/>
            <wp:wrapNone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ADCB4D" w14:textId="1E863362" w:rsidR="008B0352" w:rsidRDefault="001E07D4">
      <w:r>
        <w:t xml:space="preserve">                                                                                                         </w:t>
      </w:r>
      <w:r w:rsidRPr="00885327">
        <w:rPr>
          <w:sz w:val="48"/>
          <w:szCs w:val="48"/>
        </w:rPr>
        <w:sym w:font="Wingdings" w:char="F0FC"/>
      </w:r>
    </w:p>
    <w:p w14:paraId="1856D53F" w14:textId="77777777" w:rsidR="00692BEB" w:rsidRDefault="00692BEB"/>
    <w:p w14:paraId="305CF329" w14:textId="515A82C0" w:rsidR="00A20B1E" w:rsidRPr="00692BEB" w:rsidRDefault="00692BEB" w:rsidP="00692BEB">
      <w:pPr>
        <w:pStyle w:val="NoSpacing"/>
        <w:jc w:val="center"/>
        <w:rPr>
          <w:rFonts w:ascii="Arial" w:hAnsi="Arial" w:cs="Arial"/>
        </w:rPr>
      </w:pPr>
      <w:r w:rsidRPr="00692BEB">
        <w:rPr>
          <w:rFonts w:ascii="Arial" w:hAnsi="Arial" w:cs="Arial"/>
          <w:b/>
          <w:bCs/>
          <w:color w:val="FF0000"/>
        </w:rPr>
        <w:t>N.B</w:t>
      </w:r>
      <w:r w:rsidRPr="00692BEB">
        <w:rPr>
          <w:rFonts w:ascii="Arial" w:hAnsi="Arial" w:cs="Arial"/>
          <w:color w:val="FF0000"/>
        </w:rPr>
        <w:t>.</w:t>
      </w:r>
      <w:r w:rsidRPr="00692BEB">
        <w:rPr>
          <w:rFonts w:ascii="Arial" w:hAnsi="Arial" w:cs="Arial"/>
        </w:rPr>
        <w:t xml:space="preserve"> Make sure you save your packet tracer configuration as you will need it for lab 17!</w:t>
      </w:r>
    </w:p>
    <w:sectPr w:rsidR="00A20B1E" w:rsidRPr="00692B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ED76CB"/>
    <w:multiLevelType w:val="hybridMultilevel"/>
    <w:tmpl w:val="4A7E40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557B9B"/>
    <w:multiLevelType w:val="hybridMultilevel"/>
    <w:tmpl w:val="840E9F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8577840">
    <w:abstractNumId w:val="1"/>
  </w:num>
  <w:num w:numId="2" w16cid:durableId="12438383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NTMzsDQxNjcxNzNT0lEKTi0uzszPAykwrAUATmTldSwAAAA="/>
  </w:docVars>
  <w:rsids>
    <w:rsidRoot w:val="00A20B1E"/>
    <w:rsid w:val="001A5F26"/>
    <w:rsid w:val="001E07D4"/>
    <w:rsid w:val="00497AB7"/>
    <w:rsid w:val="005518F7"/>
    <w:rsid w:val="00692BEB"/>
    <w:rsid w:val="007702FE"/>
    <w:rsid w:val="00796324"/>
    <w:rsid w:val="007D7FD9"/>
    <w:rsid w:val="00885327"/>
    <w:rsid w:val="008B0352"/>
    <w:rsid w:val="008F4A9C"/>
    <w:rsid w:val="00936AFC"/>
    <w:rsid w:val="00A20B1E"/>
    <w:rsid w:val="00A53AE3"/>
    <w:rsid w:val="00AB1E80"/>
    <w:rsid w:val="00B04037"/>
    <w:rsid w:val="00B52B23"/>
    <w:rsid w:val="00B546E6"/>
    <w:rsid w:val="00B91D4D"/>
    <w:rsid w:val="00C8532C"/>
    <w:rsid w:val="00E16A9B"/>
    <w:rsid w:val="00F603ED"/>
    <w:rsid w:val="00FA5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065F0C"/>
  <w15:chartTrackingRefBased/>
  <w15:docId w15:val="{9A8B182E-ADB8-40F5-A933-2567A5B17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nhideWhenUsed/>
    <w:rsid w:val="00B91D4D"/>
    <w:pPr>
      <w:widowControl w:val="0"/>
      <w:snapToGri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B91D4D"/>
    <w:rPr>
      <w:rFonts w:ascii="Times New Roman" w:eastAsia="Times New Roman" w:hAnsi="Times New Roman" w:cs="Times New Roman"/>
      <w:color w:val="000000"/>
      <w:sz w:val="24"/>
      <w:szCs w:val="20"/>
    </w:rPr>
  </w:style>
  <w:style w:type="paragraph" w:styleId="NoSpacing">
    <w:name w:val="No Spacing"/>
    <w:uiPriority w:val="1"/>
    <w:qFormat/>
    <w:rsid w:val="00B91D4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546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8</TotalTime>
  <Pages>3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ra A. Fulton Schools of Engineering</Company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en Doheny</dc:creator>
  <cp:keywords/>
  <dc:description/>
  <cp:lastModifiedBy>Sridhar Renangi</cp:lastModifiedBy>
  <cp:revision>16</cp:revision>
  <dcterms:created xsi:type="dcterms:W3CDTF">2019-04-15T16:53:00Z</dcterms:created>
  <dcterms:modified xsi:type="dcterms:W3CDTF">2022-10-29T01:15:00Z</dcterms:modified>
</cp:coreProperties>
</file>